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0847E" w14:textId="77777777" w:rsidR="00AC2E54" w:rsidRDefault="00AC2E54" w:rsidP="004536BC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665D4EC" wp14:editId="32BEC2F6">
            <wp:extent cx="349405" cy="89535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38" cy="900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7F06C" w14:textId="12491468" w:rsidR="00497CCF" w:rsidRPr="00174DA3" w:rsidRDefault="00497CCF" w:rsidP="004536BC">
      <w:pPr>
        <w:jc w:val="center"/>
        <w:rPr>
          <w:sz w:val="24"/>
          <w:szCs w:val="24"/>
        </w:rPr>
      </w:pPr>
      <w:r w:rsidRPr="00174DA3">
        <w:rPr>
          <w:sz w:val="24"/>
          <w:szCs w:val="24"/>
        </w:rPr>
        <w:t>PRIJAVNICA ZA LICENČNI SEMINAR ZA STROKOVNE KADRE KZS</w:t>
      </w:r>
    </w:p>
    <w:p w14:paraId="5E3FB7A2" w14:textId="4D9C7076" w:rsidR="00497CCF" w:rsidRPr="00AC2E54" w:rsidRDefault="00497CCF" w:rsidP="00AC2E54">
      <w:pPr>
        <w:jc w:val="center"/>
        <w:rPr>
          <w:b/>
          <w:bCs/>
        </w:rPr>
      </w:pPr>
      <w:r w:rsidRPr="00AC2E54">
        <w:rPr>
          <w:b/>
          <w:bCs/>
        </w:rPr>
        <w:t>SEMINAR</w:t>
      </w:r>
      <w:r w:rsidR="00470F1D" w:rsidRPr="00AC2E54">
        <w:rPr>
          <w:b/>
          <w:bCs/>
        </w:rPr>
        <w:t xml:space="preserve"> </w:t>
      </w:r>
      <w:r w:rsidR="00726603">
        <w:rPr>
          <w:b/>
          <w:bCs/>
        </w:rPr>
        <w:t>3</w:t>
      </w:r>
      <w:r w:rsidR="00470F1D" w:rsidRPr="00AC2E54">
        <w:rPr>
          <w:b/>
          <w:bCs/>
        </w:rPr>
        <w:t>-202</w:t>
      </w:r>
      <w:r w:rsidR="007C4CFC">
        <w:rPr>
          <w:b/>
          <w:bCs/>
        </w:rPr>
        <w:t>1</w:t>
      </w:r>
      <w:r w:rsidRPr="00AC2E54">
        <w:rPr>
          <w:b/>
          <w:bCs/>
        </w:rPr>
        <w:t xml:space="preserve"> – </w:t>
      </w:r>
      <w:r w:rsidR="00726603">
        <w:rPr>
          <w:b/>
          <w:bCs/>
        </w:rPr>
        <w:t>Jahalna pedagogika, veterina</w:t>
      </w:r>
      <w:r w:rsidRPr="00AC2E54">
        <w:rPr>
          <w:b/>
          <w:bCs/>
        </w:rPr>
        <w:t xml:space="preserve">, </w:t>
      </w:r>
      <w:r w:rsidR="00726603">
        <w:rPr>
          <w:b/>
          <w:bCs/>
        </w:rPr>
        <w:t>17</w:t>
      </w:r>
      <w:r w:rsidRPr="00AC2E54">
        <w:rPr>
          <w:b/>
          <w:bCs/>
        </w:rPr>
        <w:t xml:space="preserve">. </w:t>
      </w:r>
      <w:r w:rsidR="00726603">
        <w:rPr>
          <w:b/>
          <w:bCs/>
        </w:rPr>
        <w:t>10</w:t>
      </w:r>
      <w:r w:rsidRPr="00AC2E54">
        <w:rPr>
          <w:b/>
          <w:bCs/>
        </w:rPr>
        <w:t>. 2020</w:t>
      </w:r>
    </w:p>
    <w:p w14:paraId="296FD6D5" w14:textId="42917B20" w:rsidR="00497CCF" w:rsidRPr="00AC2E54" w:rsidRDefault="00497CCF"/>
    <w:p w14:paraId="33FDC047" w14:textId="3531EF29" w:rsidR="00497CCF" w:rsidRPr="00AC2E54" w:rsidRDefault="00497CCF">
      <w:pPr>
        <w:rPr>
          <w:b/>
          <w:bCs/>
        </w:rPr>
      </w:pPr>
      <w:r w:rsidRPr="00AC2E54">
        <w:rPr>
          <w:b/>
          <w:bCs/>
        </w:rPr>
        <w:t>Podatki o udeležencu:</w:t>
      </w:r>
    </w:p>
    <w:p w14:paraId="622D5AFB" w14:textId="5E07F724" w:rsidR="00497CCF" w:rsidRPr="00AC2E54" w:rsidRDefault="00497CCF">
      <w:r w:rsidRPr="00AC2E54">
        <w:t>Ime in priimek:_________________________________________________</w:t>
      </w:r>
      <w:r w:rsidR="004536BC" w:rsidRPr="00AC2E54">
        <w:t>_____</w:t>
      </w:r>
      <w:r w:rsidR="00174DA3">
        <w:t>_________</w:t>
      </w:r>
    </w:p>
    <w:p w14:paraId="15AFD146" w14:textId="3DEE2FA1" w:rsidR="00497CCF" w:rsidRPr="00AC2E54" w:rsidRDefault="00497CCF" w:rsidP="00174DA3">
      <w:pPr>
        <w:spacing w:after="360"/>
      </w:pPr>
      <w:r w:rsidRPr="00AC2E54">
        <w:t>Naslov:</w:t>
      </w:r>
      <w:r w:rsidRPr="00AC2E54">
        <w:tab/>
      </w:r>
      <w:r w:rsidR="00AC2E54">
        <w:t xml:space="preserve">            </w:t>
      </w:r>
      <w:r w:rsidR="00470F1D" w:rsidRPr="00AC2E54">
        <w:t xml:space="preserve"> </w:t>
      </w:r>
      <w:r w:rsidRPr="00AC2E54">
        <w:t>_________________________________________________</w:t>
      </w:r>
      <w:r w:rsidR="004536BC" w:rsidRPr="00AC2E54">
        <w:t>_____</w:t>
      </w:r>
      <w:r w:rsidR="00174DA3">
        <w:t>_________</w:t>
      </w:r>
    </w:p>
    <w:p w14:paraId="3642897B" w14:textId="7ED9648B" w:rsidR="004536BC" w:rsidRPr="00AC2E54" w:rsidRDefault="004536BC">
      <w:r w:rsidRPr="00AC2E54">
        <w:t>Telefon:</w:t>
      </w:r>
      <w:r w:rsidRPr="00AC2E54">
        <w:tab/>
        <w:t>_____________________    E-mail: _________________________</w:t>
      </w:r>
      <w:r w:rsidR="00174DA3">
        <w:t>_________</w:t>
      </w:r>
    </w:p>
    <w:p w14:paraId="48C7B608" w14:textId="68F836D1" w:rsidR="00497CCF" w:rsidRPr="00AC2E54" w:rsidRDefault="004536BC">
      <w:r w:rsidRPr="00AC2E54">
        <w:t>D</w:t>
      </w:r>
      <w:r w:rsidR="00497CCF" w:rsidRPr="00AC2E54">
        <w:t>atum rojstva:</w:t>
      </w:r>
      <w:r w:rsidR="00AC2E54">
        <w:t xml:space="preserve">  </w:t>
      </w:r>
      <w:r w:rsidR="00497CCF" w:rsidRPr="00AC2E54">
        <w:t>_____________________</w:t>
      </w:r>
      <w:r w:rsidRPr="00AC2E54">
        <w:t xml:space="preserve">   </w:t>
      </w:r>
      <w:r w:rsidR="00174DA3">
        <w:t xml:space="preserve"> </w:t>
      </w:r>
      <w:r w:rsidRPr="00AC2E54">
        <w:t>Kraj rojstva:______________________</w:t>
      </w:r>
      <w:r w:rsidR="00174DA3">
        <w:t>________</w:t>
      </w:r>
    </w:p>
    <w:p w14:paraId="41EE1E7D" w14:textId="1CB95009" w:rsidR="00497CCF" w:rsidRPr="00AC2E54" w:rsidRDefault="00497CCF">
      <w:r w:rsidRPr="00AC2E54">
        <w:t>EMŠO:</w:t>
      </w:r>
      <w:r w:rsidRPr="00AC2E54">
        <w:tab/>
      </w:r>
      <w:r w:rsidRPr="00AC2E54">
        <w:tab/>
        <w:t>_______________________________</w:t>
      </w:r>
    </w:p>
    <w:p w14:paraId="16916A69" w14:textId="63AC09E5" w:rsidR="00497CCF" w:rsidRPr="00AC2E54" w:rsidRDefault="00497CCF"/>
    <w:p w14:paraId="5A048888" w14:textId="1F546851" w:rsidR="00497CCF" w:rsidRPr="00AC2E54" w:rsidRDefault="00497CCF">
      <w:pPr>
        <w:rPr>
          <w:b/>
          <w:bCs/>
        </w:rPr>
      </w:pPr>
      <w:r w:rsidRPr="00AC2E54">
        <w:rPr>
          <w:b/>
          <w:bCs/>
        </w:rPr>
        <w:t>Stopnja usposobljenosti (obkroži):</w:t>
      </w:r>
      <w:r w:rsidRPr="00AC2E54">
        <w:rPr>
          <w:b/>
          <w:bCs/>
        </w:rPr>
        <w:tab/>
      </w:r>
      <w:r w:rsidRPr="00AC2E54">
        <w:rPr>
          <w:b/>
          <w:bCs/>
        </w:rPr>
        <w:tab/>
      </w:r>
      <w:r w:rsidRPr="00AC2E54">
        <w:rPr>
          <w:b/>
          <w:bCs/>
        </w:rPr>
        <w:tab/>
        <w:t>1.</w:t>
      </w:r>
      <w:r w:rsidRPr="00AC2E54">
        <w:rPr>
          <w:b/>
          <w:bCs/>
        </w:rPr>
        <w:tab/>
      </w:r>
      <w:r w:rsidRPr="00AC2E54">
        <w:rPr>
          <w:b/>
          <w:bCs/>
        </w:rPr>
        <w:tab/>
      </w:r>
      <w:r w:rsidRPr="00AC2E54">
        <w:rPr>
          <w:b/>
          <w:bCs/>
        </w:rPr>
        <w:tab/>
        <w:t>2.</w:t>
      </w:r>
    </w:p>
    <w:p w14:paraId="7FAC58DA" w14:textId="335B716D" w:rsidR="00497CCF" w:rsidRPr="00AC2E54" w:rsidRDefault="00497CCF">
      <w:r w:rsidRPr="00AC2E54">
        <w:tab/>
      </w:r>
      <w:r w:rsidRPr="00AC2E54">
        <w:tab/>
      </w:r>
      <w:r w:rsidRPr="00AC2E54">
        <w:tab/>
        <w:t xml:space="preserve">     </w:t>
      </w:r>
      <w:r w:rsidRPr="00AC2E54">
        <w:tab/>
      </w:r>
      <w:r w:rsidRPr="00AC2E54">
        <w:tab/>
      </w:r>
      <w:r w:rsidRPr="00AC2E54">
        <w:tab/>
        <w:t xml:space="preserve">      (inštruktor)</w:t>
      </w:r>
      <w:r w:rsidRPr="00AC2E54">
        <w:tab/>
      </w:r>
      <w:r w:rsidR="00AC2E54">
        <w:t xml:space="preserve">                 </w:t>
      </w:r>
      <w:r w:rsidRPr="00AC2E54">
        <w:t>(učitelj, trener)</w:t>
      </w:r>
    </w:p>
    <w:p w14:paraId="657E117D" w14:textId="05932BE6" w:rsidR="00497CCF" w:rsidRDefault="00497CCF"/>
    <w:p w14:paraId="7A07BF8A" w14:textId="5AD632E2" w:rsidR="00726603" w:rsidRPr="00726603" w:rsidRDefault="00726603" w:rsidP="00726603">
      <w:pPr>
        <w:spacing w:after="0"/>
        <w:rPr>
          <w:b/>
          <w:bCs/>
        </w:rPr>
      </w:pPr>
      <w:r>
        <w:t>Prijavljam se na (</w:t>
      </w:r>
      <w:r w:rsidR="00174DA3">
        <w:t>obvezno</w:t>
      </w:r>
      <w:r>
        <w:t xml:space="preserve"> obkroži):</w:t>
      </w:r>
      <w:r>
        <w:tab/>
      </w:r>
      <w:r>
        <w:tab/>
      </w:r>
      <w:r>
        <w:tab/>
      </w:r>
      <w:r w:rsidRPr="00726603">
        <w:rPr>
          <w:b/>
          <w:bCs/>
        </w:rPr>
        <w:t>1. del</w:t>
      </w:r>
      <w:r w:rsidRPr="00726603">
        <w:rPr>
          <w:b/>
          <w:bCs/>
        </w:rPr>
        <w:tab/>
      </w:r>
      <w:r w:rsidRPr="00726603">
        <w:rPr>
          <w:b/>
          <w:bCs/>
        </w:rPr>
        <w:tab/>
      </w:r>
      <w:r w:rsidRPr="00726603">
        <w:rPr>
          <w:b/>
          <w:bCs/>
        </w:rPr>
        <w:tab/>
        <w:t>2.del</w:t>
      </w:r>
    </w:p>
    <w:p w14:paraId="12E4872E" w14:textId="22F8312A" w:rsidR="00726603" w:rsidRPr="00AC2E54" w:rsidRDefault="00726603">
      <w:r w:rsidRPr="00726603">
        <w:rPr>
          <w:b/>
          <w:bCs/>
        </w:rPr>
        <w:tab/>
      </w:r>
      <w:r w:rsidRPr="00726603">
        <w:rPr>
          <w:b/>
          <w:bCs/>
        </w:rPr>
        <w:tab/>
      </w:r>
      <w:r w:rsidRPr="00726603">
        <w:rPr>
          <w:b/>
          <w:bCs/>
        </w:rPr>
        <w:tab/>
      </w:r>
      <w:r w:rsidRPr="00726603">
        <w:rPr>
          <w:b/>
          <w:bCs/>
        </w:rPr>
        <w:tab/>
      </w:r>
      <w:r w:rsidRPr="00726603">
        <w:rPr>
          <w:b/>
          <w:bCs/>
        </w:rPr>
        <w:tab/>
      </w:r>
      <w:r>
        <w:rPr>
          <w:b/>
          <w:bCs/>
        </w:rPr>
        <w:tab/>
      </w:r>
      <w:r w:rsidRPr="00726603">
        <w:rPr>
          <w:b/>
          <w:bCs/>
        </w:rPr>
        <w:t>Jahalna pedagogika</w:t>
      </w:r>
      <w:r w:rsidRPr="00726603">
        <w:rPr>
          <w:b/>
          <w:bCs/>
        </w:rPr>
        <w:tab/>
        <w:t xml:space="preserve">            Veterina</w:t>
      </w:r>
    </w:p>
    <w:p w14:paraId="5C1800BE" w14:textId="15021F6F" w:rsidR="00726603" w:rsidRDefault="00726603">
      <w:r>
        <w:t>Vsak del seminarja šteje kot samostojna enota. Možna je udeležba na enem ali obeh delih seminarja.</w:t>
      </w:r>
    </w:p>
    <w:p w14:paraId="7F49AA4A" w14:textId="77777777" w:rsidR="00726603" w:rsidRDefault="00726603" w:rsidP="00726603">
      <w:pPr>
        <w:spacing w:after="360"/>
      </w:pPr>
    </w:p>
    <w:p w14:paraId="06BCCFB5" w14:textId="0D7C9415" w:rsidR="00726603" w:rsidRDefault="00726603" w:rsidP="00726603">
      <w:pPr>
        <w:spacing w:after="360"/>
      </w:pPr>
      <w:r>
        <w:t>Želim naročiti kosilo (doplačilo 12 eur ob registraciji)</w:t>
      </w:r>
      <w:r>
        <w:tab/>
        <w:t>DA</w:t>
      </w:r>
      <w:r>
        <w:tab/>
      </w:r>
      <w:r>
        <w:t>Mesni obrok</w:t>
      </w:r>
      <w:r>
        <w:tab/>
        <w:t>Brezmesni obro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E</w:t>
      </w:r>
    </w:p>
    <w:p w14:paraId="1B017736" w14:textId="660C1277" w:rsidR="00497CCF" w:rsidRPr="00AC2E54" w:rsidRDefault="00470F1D">
      <w:r w:rsidRPr="00AC2E54">
        <w:t>Podatki o plačniku (če to ni sam udeleženec seminarja)</w:t>
      </w:r>
    </w:p>
    <w:p w14:paraId="66BB2F1D" w14:textId="374957B3" w:rsidR="00470F1D" w:rsidRPr="00AC2E54" w:rsidRDefault="00470F1D">
      <w:r w:rsidRPr="00AC2E54">
        <w:t>Ime in priimek/Podjetje:_________________________________________</w:t>
      </w:r>
      <w:r w:rsidR="00174DA3">
        <w:t>______________</w:t>
      </w:r>
    </w:p>
    <w:p w14:paraId="05804745" w14:textId="0996B897" w:rsidR="00470F1D" w:rsidRPr="00AC2E54" w:rsidRDefault="00470F1D">
      <w:r w:rsidRPr="00AC2E54">
        <w:t>Naslov:</w:t>
      </w:r>
      <w:r w:rsidRPr="00AC2E54">
        <w:tab/>
      </w:r>
      <w:r w:rsidRPr="00AC2E54">
        <w:tab/>
        <w:t xml:space="preserve">    </w:t>
      </w:r>
      <w:r w:rsidR="00AC2E54">
        <w:t xml:space="preserve">           </w:t>
      </w:r>
      <w:r w:rsidRPr="00AC2E54">
        <w:t>_________________________________________</w:t>
      </w:r>
      <w:r w:rsidR="00174DA3">
        <w:t>______________</w:t>
      </w:r>
    </w:p>
    <w:p w14:paraId="17EC1CFF" w14:textId="77777777" w:rsidR="004536BC" w:rsidRPr="00AC2E54" w:rsidRDefault="00470F1D" w:rsidP="00174DA3">
      <w:pPr>
        <w:spacing w:before="360"/>
      </w:pPr>
      <w:r w:rsidRPr="00AC2E54">
        <w:t xml:space="preserve">S svojim podpisom potrjujem, da se </w:t>
      </w:r>
      <w:r w:rsidR="004536BC" w:rsidRPr="00AC2E54">
        <w:t xml:space="preserve">prijavljam na zgoraj navedeni seminar in izjavljam, da sem </w:t>
      </w:r>
      <w:r w:rsidRPr="00AC2E54">
        <w:t>seznanjen s pogoji licenciranja</w:t>
      </w:r>
      <w:r w:rsidR="004536BC" w:rsidRPr="00AC2E54">
        <w:t>.</w:t>
      </w:r>
    </w:p>
    <w:p w14:paraId="08A204FA" w14:textId="77777777" w:rsidR="004536BC" w:rsidRPr="00AC2E54" w:rsidRDefault="004536BC"/>
    <w:p w14:paraId="361A3E2B" w14:textId="2CAFC51B" w:rsidR="004536BC" w:rsidRPr="00AC2E54" w:rsidRDefault="004536BC" w:rsidP="004536BC">
      <w:r w:rsidRPr="00AC2E54">
        <w:t xml:space="preserve">Datum: </w:t>
      </w:r>
      <w:r w:rsidRPr="00AC2E54">
        <w:tab/>
      </w:r>
      <w:r w:rsidRPr="00AC2E54">
        <w:tab/>
      </w:r>
      <w:r w:rsidR="00174DA3">
        <w:tab/>
      </w:r>
      <w:r w:rsidR="00174DA3">
        <w:tab/>
      </w:r>
      <w:r w:rsidR="00174DA3">
        <w:tab/>
      </w:r>
      <w:r w:rsidRPr="00AC2E54">
        <w:t>Podpis prijavljenega udeleženca:</w:t>
      </w:r>
    </w:p>
    <w:p w14:paraId="1DA9EB63" w14:textId="08A4D208" w:rsidR="00497CCF" w:rsidRPr="00AC2E54" w:rsidRDefault="00470F1D">
      <w:r w:rsidRPr="00AC2E54">
        <w:t xml:space="preserve"> </w:t>
      </w:r>
    </w:p>
    <w:sectPr w:rsidR="00497CCF" w:rsidRPr="00AC2E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7IwMDYzNLA0MTFS0lEKTi0uzszPAykwrgUAU71PXywAAAA="/>
  </w:docVars>
  <w:rsids>
    <w:rsidRoot w:val="00497CCF"/>
    <w:rsid w:val="00174DA3"/>
    <w:rsid w:val="004536BC"/>
    <w:rsid w:val="00470F1D"/>
    <w:rsid w:val="00497CCF"/>
    <w:rsid w:val="00726603"/>
    <w:rsid w:val="007C4CFC"/>
    <w:rsid w:val="00AC2E54"/>
    <w:rsid w:val="00AE360C"/>
    <w:rsid w:val="00CB4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8013EF"/>
  <w15:chartTrackingRefBased/>
  <w15:docId w15:val="{32C72289-15E6-4DD8-A0F9-658AA429E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da</dc:creator>
  <cp:keywords/>
  <dc:description/>
  <cp:lastModifiedBy>Gregor Stušek</cp:lastModifiedBy>
  <cp:revision>2</cp:revision>
  <cp:lastPrinted>2020-07-20T06:19:00Z</cp:lastPrinted>
  <dcterms:created xsi:type="dcterms:W3CDTF">2020-09-07T06:00:00Z</dcterms:created>
  <dcterms:modified xsi:type="dcterms:W3CDTF">2020-09-07T06:00:00Z</dcterms:modified>
</cp:coreProperties>
</file>